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1E163" w14:textId="77777777" w:rsidR="00A43941" w:rsidRDefault="00A43941">
      <w:pPr>
        <w:rPr>
          <w:rFonts w:ascii="Times New Roman" w:hAnsi="Times New Roman" w:cs="Times New Roman"/>
        </w:rPr>
      </w:pPr>
    </w:p>
    <w:p w14:paraId="20409895" w14:textId="77777777" w:rsidR="00B45B4C" w:rsidRDefault="00B45B4C">
      <w:pPr>
        <w:rPr>
          <w:rFonts w:ascii="Times New Roman" w:hAnsi="Times New Roman" w:cs="Times New Roman"/>
        </w:rPr>
      </w:pPr>
    </w:p>
    <w:p w14:paraId="6EC467DC" w14:textId="77777777" w:rsidR="00B45B4C" w:rsidRDefault="00B45B4C">
      <w:pPr>
        <w:rPr>
          <w:rFonts w:ascii="Times New Roman" w:hAnsi="Times New Roman" w:cs="Times New Roman"/>
        </w:rPr>
      </w:pPr>
    </w:p>
    <w:tbl>
      <w:tblPr>
        <w:tblStyle w:val="TableGrid"/>
        <w:tblW w:w="5208" w:type="pct"/>
        <w:tblLook w:val="04A0" w:firstRow="1" w:lastRow="0" w:firstColumn="1" w:lastColumn="0" w:noHBand="0" w:noVBand="1"/>
      </w:tblPr>
      <w:tblGrid>
        <w:gridCol w:w="2344"/>
        <w:gridCol w:w="6291"/>
      </w:tblGrid>
      <w:tr w:rsidR="00835F28" w:rsidRPr="00B24106" w14:paraId="592A9B4E" w14:textId="77777777" w:rsidTr="00451546">
        <w:tc>
          <w:tcPr>
            <w:tcW w:w="1357" w:type="pct"/>
          </w:tcPr>
          <w:p w14:paraId="2558BD2D" w14:textId="77777777" w:rsidR="00835F28" w:rsidRPr="00B24106" w:rsidRDefault="00835F28">
            <w:pPr>
              <w:rPr>
                <w:rFonts w:ascii="Times New Roman" w:hAnsi="Times New Roman" w:cs="Times New Roman"/>
                <w:b/>
              </w:rPr>
            </w:pPr>
            <w:r w:rsidRPr="00B24106">
              <w:rPr>
                <w:rFonts w:ascii="Times New Roman" w:hAnsi="Times New Roman" w:cs="Times New Roman"/>
                <w:b/>
              </w:rPr>
              <w:t>Timeline</w:t>
            </w:r>
          </w:p>
        </w:tc>
        <w:tc>
          <w:tcPr>
            <w:tcW w:w="3643" w:type="pct"/>
          </w:tcPr>
          <w:p w14:paraId="585E3665" w14:textId="77777777" w:rsidR="00835F28" w:rsidRPr="00B24106" w:rsidRDefault="00835F28">
            <w:pPr>
              <w:rPr>
                <w:rFonts w:ascii="Times New Roman" w:hAnsi="Times New Roman" w:cs="Times New Roman"/>
                <w:b/>
              </w:rPr>
            </w:pPr>
            <w:r w:rsidRPr="00B24106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835F28" w14:paraId="620042BC" w14:textId="77777777" w:rsidTr="00451546">
        <w:tc>
          <w:tcPr>
            <w:tcW w:w="1357" w:type="pct"/>
          </w:tcPr>
          <w:p w14:paraId="7C5C28DC" w14:textId="5594CD27" w:rsidR="00835F28" w:rsidRDefault="003F47FB" w:rsidP="005103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DAW 7</w:t>
            </w:r>
            <w:r w:rsidR="00C47AC1">
              <w:rPr>
                <w:rFonts w:ascii="Times New Roman" w:hAnsi="Times New Roman" w:cs="Times New Roman"/>
              </w:rPr>
              <w:t>9</w:t>
            </w:r>
            <w:r w:rsidR="00510389" w:rsidRPr="00554226">
              <w:rPr>
                <w:rFonts w:ascii="Times New Roman" w:hAnsi="Times New Roman" w:cs="Times New Roman"/>
                <w:vertAlign w:val="superscript"/>
              </w:rPr>
              <w:t>th</w:t>
            </w:r>
            <w:r w:rsidR="00510389">
              <w:rPr>
                <w:rFonts w:ascii="Times New Roman" w:hAnsi="Times New Roman" w:cs="Times New Roman"/>
              </w:rPr>
              <w:t xml:space="preserve"> sess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C47AC1">
              <w:rPr>
                <w:rFonts w:ascii="Times New Roman" w:hAnsi="Times New Roman" w:cs="Times New Roman"/>
              </w:rPr>
              <w:t>Ju</w:t>
            </w:r>
            <w:r w:rsidR="00510389">
              <w:rPr>
                <w:rFonts w:ascii="Times New Roman" w:hAnsi="Times New Roman" w:cs="Times New Roman"/>
              </w:rPr>
              <w:t>ne</w:t>
            </w:r>
            <w:r w:rsidR="00C47AC1">
              <w:rPr>
                <w:rFonts w:ascii="Times New Roman" w:hAnsi="Times New Roman" w:cs="Times New Roman"/>
              </w:rPr>
              <w:t xml:space="preserve"> 2021</w:t>
            </w:r>
          </w:p>
        </w:tc>
        <w:tc>
          <w:tcPr>
            <w:tcW w:w="3643" w:type="pct"/>
          </w:tcPr>
          <w:p w14:paraId="246CC2E8" w14:textId="488F2F6D" w:rsidR="00835F28" w:rsidRPr="00C260E4" w:rsidRDefault="00B45B4C" w:rsidP="00C260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</w:t>
            </w:r>
            <w:r w:rsidR="00835F28" w:rsidRPr="00C260E4">
              <w:rPr>
                <w:rFonts w:ascii="Times New Roman" w:hAnsi="Times New Roman" w:cs="Times New Roman"/>
              </w:rPr>
              <w:t xml:space="preserve"> of General Discussion on </w:t>
            </w:r>
            <w:r w:rsidR="00510389">
              <w:rPr>
                <w:rFonts w:ascii="Times New Roman" w:hAnsi="Times New Roman" w:cs="Times New Roman"/>
              </w:rPr>
              <w:t>indigenous women and girls</w:t>
            </w:r>
            <w:r w:rsidR="00BE7DD0">
              <w:rPr>
                <w:rFonts w:ascii="Times New Roman" w:hAnsi="Times New Roman" w:cs="Times New Roman"/>
              </w:rPr>
              <w:t xml:space="preserve"> </w:t>
            </w:r>
          </w:p>
          <w:p w14:paraId="6978A93F" w14:textId="77777777" w:rsidR="00AE1ACA" w:rsidRDefault="00AE1ACA" w:rsidP="00C260E4">
            <w:pPr>
              <w:rPr>
                <w:rFonts w:ascii="Times New Roman" w:hAnsi="Times New Roman" w:cs="Times New Roman"/>
              </w:rPr>
            </w:pPr>
          </w:p>
          <w:p w14:paraId="76986E67" w14:textId="2B447B50" w:rsidR="00835F28" w:rsidRDefault="00835F28" w:rsidP="00B45B4C">
            <w:pPr>
              <w:rPr>
                <w:rFonts w:ascii="Times New Roman" w:hAnsi="Times New Roman" w:cs="Times New Roman"/>
              </w:rPr>
            </w:pPr>
          </w:p>
        </w:tc>
      </w:tr>
      <w:tr w:rsidR="00835F28" w14:paraId="2FBAB734" w14:textId="77777777" w:rsidTr="00451546">
        <w:tc>
          <w:tcPr>
            <w:tcW w:w="1357" w:type="pct"/>
          </w:tcPr>
          <w:p w14:paraId="6201F7B0" w14:textId="1BE8B4EB" w:rsidR="00AE4DEE" w:rsidRDefault="00835F28" w:rsidP="0008485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DAW </w:t>
            </w:r>
            <w:r w:rsidR="00C47AC1">
              <w:rPr>
                <w:rFonts w:ascii="Times New Roman" w:hAnsi="Times New Roman" w:cs="Times New Roman"/>
              </w:rPr>
              <w:t>80</w:t>
            </w:r>
            <w:r w:rsidR="00510389" w:rsidRPr="00554226">
              <w:rPr>
                <w:rFonts w:ascii="Times New Roman" w:hAnsi="Times New Roman" w:cs="Times New Roman"/>
                <w:vertAlign w:val="superscript"/>
              </w:rPr>
              <w:t>th</w:t>
            </w:r>
            <w:r w:rsidR="00510389">
              <w:rPr>
                <w:rFonts w:ascii="Times New Roman" w:hAnsi="Times New Roman" w:cs="Times New Roman"/>
              </w:rPr>
              <w:t xml:space="preserve"> session</w:t>
            </w:r>
            <w:r w:rsidR="005A332C">
              <w:rPr>
                <w:rFonts w:ascii="Times New Roman" w:hAnsi="Times New Roman" w:cs="Times New Roman"/>
              </w:rPr>
              <w:t xml:space="preserve">, </w:t>
            </w:r>
          </w:p>
          <w:p w14:paraId="25119332" w14:textId="362A101E" w:rsidR="00835F28" w:rsidRDefault="00C47AC1" w:rsidP="0008485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-November 2021</w:t>
            </w:r>
          </w:p>
        </w:tc>
        <w:tc>
          <w:tcPr>
            <w:tcW w:w="3643" w:type="pct"/>
          </w:tcPr>
          <w:p w14:paraId="4D36ECED" w14:textId="381B55C5" w:rsidR="004940F0" w:rsidRDefault="00B45B4C" w:rsidP="00BE7DD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4940F0">
              <w:rPr>
                <w:rFonts w:ascii="Times New Roman" w:hAnsi="Times New Roman" w:cs="Times New Roman"/>
              </w:rPr>
              <w:t xml:space="preserve">xpert group meeting </w:t>
            </w:r>
            <w:r>
              <w:rPr>
                <w:rFonts w:ascii="Times New Roman" w:hAnsi="Times New Roman" w:cs="Times New Roman"/>
              </w:rPr>
              <w:t xml:space="preserve">online, or </w:t>
            </w:r>
            <w:r w:rsidRPr="00DD25C2">
              <w:rPr>
                <w:rFonts w:ascii="Times New Roman" w:hAnsi="Times New Roman" w:cs="Times New Roman"/>
              </w:rPr>
              <w:t xml:space="preserve">in case the COVID-19 </w:t>
            </w:r>
            <w:r w:rsidR="00510389">
              <w:rPr>
                <w:rFonts w:ascii="Times New Roman" w:hAnsi="Times New Roman" w:cs="Times New Roman"/>
              </w:rPr>
              <w:t>situation allows</w:t>
            </w:r>
            <w:r w:rsidRPr="00DD25C2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940F0">
              <w:rPr>
                <w:rFonts w:ascii="Times New Roman" w:hAnsi="Times New Roman" w:cs="Times New Roman"/>
              </w:rPr>
              <w:t>in Geneva</w:t>
            </w:r>
          </w:p>
          <w:p w14:paraId="2E48B9D6" w14:textId="18C1CB36" w:rsidR="00835F28" w:rsidRDefault="00835F28" w:rsidP="0008485E">
            <w:pPr>
              <w:rPr>
                <w:rFonts w:ascii="Times New Roman" w:hAnsi="Times New Roman" w:cs="Times New Roman"/>
              </w:rPr>
            </w:pPr>
          </w:p>
        </w:tc>
      </w:tr>
      <w:tr w:rsidR="00B53F8C" w14:paraId="2025BF13" w14:textId="77777777" w:rsidTr="00451546">
        <w:tc>
          <w:tcPr>
            <w:tcW w:w="1357" w:type="pct"/>
          </w:tcPr>
          <w:p w14:paraId="6A607550" w14:textId="45FB298B" w:rsidR="00B53F8C" w:rsidRDefault="004940F0" w:rsidP="008661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ember</w:t>
            </w:r>
            <w:r w:rsidR="00F840B8">
              <w:rPr>
                <w:rFonts w:ascii="Times New Roman" w:hAnsi="Times New Roman" w:cs="Times New Roman"/>
              </w:rPr>
              <w:t xml:space="preserve"> 202</w:t>
            </w:r>
            <w:r w:rsidR="00BE7DD0">
              <w:rPr>
                <w:rFonts w:ascii="Times New Roman" w:hAnsi="Times New Roman" w:cs="Times New Roman"/>
              </w:rPr>
              <w:t>1</w:t>
            </w:r>
            <w:r w:rsidR="00F840B8">
              <w:rPr>
                <w:rFonts w:ascii="Times New Roman" w:hAnsi="Times New Roman" w:cs="Times New Roman"/>
              </w:rPr>
              <w:t xml:space="preserve"> –</w:t>
            </w:r>
            <w:r w:rsidR="008661FE">
              <w:rPr>
                <w:rFonts w:ascii="Times New Roman" w:hAnsi="Times New Roman" w:cs="Times New Roman"/>
              </w:rPr>
              <w:t>December</w:t>
            </w:r>
            <w:r w:rsidR="00BE7DD0">
              <w:rPr>
                <w:rFonts w:ascii="Times New Roman" w:hAnsi="Times New Roman" w:cs="Times New Roman"/>
              </w:rPr>
              <w:t xml:space="preserve"> </w:t>
            </w:r>
            <w:r w:rsidR="003832F4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3643" w:type="pct"/>
          </w:tcPr>
          <w:p w14:paraId="38C07051" w14:textId="6DCDA4B3" w:rsidR="00B53F8C" w:rsidRDefault="00B53F8C" w:rsidP="00B53F8C">
            <w:pPr>
              <w:rPr>
                <w:rFonts w:ascii="Times New Roman" w:hAnsi="Times New Roman" w:cs="Times New Roman"/>
              </w:rPr>
            </w:pPr>
            <w:r w:rsidRPr="00451546">
              <w:rPr>
                <w:rFonts w:ascii="Times New Roman" w:hAnsi="Times New Roman" w:cs="Times New Roman"/>
              </w:rPr>
              <w:t xml:space="preserve">Regional consultations </w:t>
            </w:r>
            <w:r w:rsidR="00C47AC1">
              <w:rPr>
                <w:rFonts w:ascii="Times New Roman" w:hAnsi="Times New Roman" w:cs="Times New Roman"/>
              </w:rPr>
              <w:t xml:space="preserve">online, or </w:t>
            </w:r>
            <w:r w:rsidR="00C47AC1" w:rsidRPr="00DD25C2">
              <w:rPr>
                <w:rFonts w:ascii="Times New Roman" w:hAnsi="Times New Roman" w:cs="Times New Roman"/>
              </w:rPr>
              <w:t>in case the COVID</w:t>
            </w:r>
            <w:r w:rsidR="004940F0" w:rsidRPr="00DD25C2">
              <w:rPr>
                <w:rFonts w:ascii="Times New Roman" w:hAnsi="Times New Roman" w:cs="Times New Roman"/>
              </w:rPr>
              <w:t>-19</w:t>
            </w:r>
            <w:r w:rsidR="00C47AC1" w:rsidRPr="00DD25C2">
              <w:rPr>
                <w:rFonts w:ascii="Times New Roman" w:hAnsi="Times New Roman" w:cs="Times New Roman"/>
              </w:rPr>
              <w:t xml:space="preserve"> </w:t>
            </w:r>
            <w:r w:rsidR="00510389">
              <w:rPr>
                <w:rFonts w:ascii="Times New Roman" w:hAnsi="Times New Roman" w:cs="Times New Roman"/>
              </w:rPr>
              <w:t>allows</w:t>
            </w:r>
            <w:r w:rsidR="00C47AC1" w:rsidRPr="00DD25C2">
              <w:rPr>
                <w:rFonts w:ascii="Times New Roman" w:hAnsi="Times New Roman" w:cs="Times New Roman"/>
              </w:rPr>
              <w:t xml:space="preserve">, </w:t>
            </w:r>
            <w:r w:rsidRPr="00DD25C2">
              <w:rPr>
                <w:rFonts w:ascii="Times New Roman" w:hAnsi="Times New Roman" w:cs="Times New Roman"/>
              </w:rPr>
              <w:t>in</w:t>
            </w:r>
            <w:r w:rsidR="004940F0" w:rsidRPr="00DD25C2">
              <w:rPr>
                <w:rFonts w:ascii="Times New Roman" w:hAnsi="Times New Roman" w:cs="Times New Roman"/>
              </w:rPr>
              <w:t>-person meetings</w:t>
            </w:r>
            <w:r w:rsidRPr="00DD25C2">
              <w:rPr>
                <w:rFonts w:ascii="Times New Roman" w:hAnsi="Times New Roman" w:cs="Times New Roman"/>
              </w:rPr>
              <w:t xml:space="preserve"> </w:t>
            </w:r>
            <w:r w:rsidR="004940F0" w:rsidRPr="00DD25C2">
              <w:rPr>
                <w:rFonts w:ascii="Times New Roman" w:hAnsi="Times New Roman" w:cs="Times New Roman"/>
              </w:rPr>
              <w:t xml:space="preserve">in </w:t>
            </w:r>
            <w:r w:rsidRPr="00DD25C2">
              <w:rPr>
                <w:rFonts w:ascii="Times New Roman" w:hAnsi="Times New Roman" w:cs="Times New Roman"/>
              </w:rPr>
              <w:t>Africa</w:t>
            </w:r>
            <w:r w:rsidR="00510389">
              <w:rPr>
                <w:rFonts w:ascii="Times New Roman" w:hAnsi="Times New Roman" w:cs="Times New Roman"/>
              </w:rPr>
              <w:t xml:space="preserve"> (location tbc</w:t>
            </w:r>
            <w:r w:rsidRPr="00DD25C2">
              <w:rPr>
                <w:rFonts w:ascii="Times New Roman" w:hAnsi="Times New Roman" w:cs="Times New Roman"/>
              </w:rPr>
              <w:t xml:space="preserve">), </w:t>
            </w:r>
            <w:r w:rsidR="00510389">
              <w:rPr>
                <w:rFonts w:ascii="Times New Roman" w:hAnsi="Times New Roman" w:cs="Times New Roman"/>
              </w:rPr>
              <w:t xml:space="preserve">the </w:t>
            </w:r>
            <w:r w:rsidRPr="00DD25C2">
              <w:rPr>
                <w:rFonts w:ascii="Times New Roman" w:hAnsi="Times New Roman" w:cs="Times New Roman"/>
              </w:rPr>
              <w:t>Americas</w:t>
            </w:r>
            <w:r w:rsidR="00510389">
              <w:rPr>
                <w:rFonts w:ascii="Times New Roman" w:hAnsi="Times New Roman" w:cs="Times New Roman"/>
              </w:rPr>
              <w:t>(location tbc</w:t>
            </w:r>
            <w:r w:rsidRPr="00DD25C2">
              <w:rPr>
                <w:rFonts w:ascii="Times New Roman" w:hAnsi="Times New Roman" w:cs="Times New Roman"/>
              </w:rPr>
              <w:t>)</w:t>
            </w:r>
            <w:r w:rsidR="004940F0" w:rsidRPr="00DD25C2">
              <w:rPr>
                <w:rFonts w:ascii="Times New Roman" w:hAnsi="Times New Roman" w:cs="Times New Roman"/>
              </w:rPr>
              <w:t>,</w:t>
            </w:r>
            <w:r w:rsidRPr="00DD25C2">
              <w:rPr>
                <w:rFonts w:ascii="Times New Roman" w:hAnsi="Times New Roman" w:cs="Times New Roman"/>
              </w:rPr>
              <w:t xml:space="preserve"> Asia</w:t>
            </w:r>
            <w:r w:rsidR="004940F0" w:rsidRPr="00DD25C2">
              <w:rPr>
                <w:rFonts w:ascii="Times New Roman" w:hAnsi="Times New Roman" w:cs="Times New Roman"/>
              </w:rPr>
              <w:t>-Pacific Region</w:t>
            </w:r>
            <w:r w:rsidR="00510389">
              <w:rPr>
                <w:rFonts w:ascii="Times New Roman" w:hAnsi="Times New Roman" w:cs="Times New Roman"/>
              </w:rPr>
              <w:t xml:space="preserve"> (location tbc</w:t>
            </w:r>
            <w:r w:rsidRPr="00DD25C2">
              <w:rPr>
                <w:rFonts w:ascii="Times New Roman" w:hAnsi="Times New Roman" w:cs="Times New Roman"/>
              </w:rPr>
              <w:t>)</w:t>
            </w:r>
            <w:r w:rsidR="004940F0" w:rsidRPr="00DD25C2">
              <w:rPr>
                <w:rFonts w:ascii="Times New Roman" w:hAnsi="Times New Roman" w:cs="Times New Roman"/>
              </w:rPr>
              <w:t xml:space="preserve"> and Europe and Central Asia</w:t>
            </w:r>
            <w:r w:rsidR="00510389">
              <w:rPr>
                <w:rFonts w:ascii="Times New Roman" w:hAnsi="Times New Roman" w:cs="Times New Roman"/>
              </w:rPr>
              <w:t xml:space="preserve"> (location tbc</w:t>
            </w:r>
            <w:r w:rsidR="004940F0" w:rsidRPr="00DD25C2">
              <w:rPr>
                <w:rFonts w:ascii="Times New Roman" w:hAnsi="Times New Roman" w:cs="Times New Roman"/>
              </w:rPr>
              <w:t>)</w:t>
            </w:r>
          </w:p>
          <w:p w14:paraId="0EA91547" w14:textId="72C4444E" w:rsidR="00F5660A" w:rsidRDefault="00F5660A" w:rsidP="00B53F8C">
            <w:pPr>
              <w:rPr>
                <w:rFonts w:ascii="Times New Roman" w:hAnsi="Times New Roman" w:cs="Times New Roman"/>
              </w:rPr>
            </w:pPr>
          </w:p>
          <w:p w14:paraId="6E7D4750" w14:textId="716C40FA" w:rsidR="00F5660A" w:rsidRPr="00451546" w:rsidRDefault="00F5660A" w:rsidP="00B53F8C">
            <w:pPr>
              <w:rPr>
                <w:rFonts w:ascii="Times New Roman" w:hAnsi="Times New Roman" w:cs="Times New Roman"/>
              </w:rPr>
            </w:pPr>
          </w:p>
          <w:p w14:paraId="11817161" w14:textId="5DAB88E0" w:rsidR="00B53F8C" w:rsidRPr="00451546" w:rsidRDefault="00B53F8C" w:rsidP="00B53F8C">
            <w:pPr>
              <w:rPr>
                <w:rFonts w:ascii="Times New Roman" w:hAnsi="Times New Roman" w:cs="Times New Roman"/>
              </w:rPr>
            </w:pPr>
          </w:p>
        </w:tc>
      </w:tr>
      <w:tr w:rsidR="00B53F8C" w14:paraId="55091210" w14:textId="77777777" w:rsidTr="00835F28">
        <w:tc>
          <w:tcPr>
            <w:tcW w:w="1357" w:type="pct"/>
          </w:tcPr>
          <w:p w14:paraId="0D69FA0A" w14:textId="049F48BA" w:rsidR="00B53F8C" w:rsidRPr="006E0297" w:rsidRDefault="00777469" w:rsidP="00554226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 xml:space="preserve">March </w:t>
            </w:r>
            <w:r w:rsidR="00273A0E">
              <w:rPr>
                <w:rFonts w:ascii="Times New Roman" w:hAnsi="Times New Roman" w:cs="Times New Roman"/>
              </w:rPr>
              <w:t>–</w:t>
            </w:r>
            <w:r w:rsidR="0055422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pril </w:t>
            </w:r>
            <w:r w:rsidR="00F840B8">
              <w:rPr>
                <w:rFonts w:ascii="Times New Roman" w:hAnsi="Times New Roman" w:cs="Times New Roman"/>
              </w:rPr>
              <w:t>2022</w:t>
            </w:r>
            <w:r w:rsidR="006E0297">
              <w:rPr>
                <w:rFonts w:ascii="Times New Roman" w:hAnsi="Times New Roman" w:cs="Times New Roman"/>
              </w:rPr>
              <w:t xml:space="preserve"> </w:t>
            </w:r>
            <w:r w:rsidR="006E0297">
              <w:rPr>
                <w:rFonts w:ascii="Times New Roman" w:hAnsi="Times New Roman" w:cs="Times New Roman"/>
                <w:lang w:val="en-GB"/>
              </w:rPr>
              <w:t>(for 6 week)</w:t>
            </w:r>
          </w:p>
        </w:tc>
        <w:tc>
          <w:tcPr>
            <w:tcW w:w="3643" w:type="pct"/>
          </w:tcPr>
          <w:p w14:paraId="35A9FAD8" w14:textId="40FA8AF6" w:rsidR="00B53F8C" w:rsidRPr="00451546" w:rsidRDefault="00B53F8C" w:rsidP="00510389">
            <w:pPr>
              <w:rPr>
                <w:rFonts w:ascii="Times New Roman" w:hAnsi="Times New Roman" w:cs="Times New Roman"/>
              </w:rPr>
            </w:pPr>
            <w:r w:rsidRPr="00451546">
              <w:rPr>
                <w:rFonts w:ascii="Times New Roman" w:hAnsi="Times New Roman" w:cs="Times New Roman"/>
              </w:rPr>
              <w:t xml:space="preserve">Posting </w:t>
            </w:r>
            <w:r>
              <w:rPr>
                <w:rFonts w:ascii="Times New Roman" w:hAnsi="Times New Roman" w:cs="Times New Roman"/>
              </w:rPr>
              <w:t>the</w:t>
            </w:r>
            <w:r w:rsidR="001F2CE7">
              <w:rPr>
                <w:rFonts w:ascii="Times New Roman" w:hAnsi="Times New Roman" w:cs="Times New Roman"/>
              </w:rPr>
              <w:t xml:space="preserve"> </w:t>
            </w:r>
            <w:r w:rsidR="004940F0">
              <w:rPr>
                <w:rFonts w:ascii="Times New Roman" w:hAnsi="Times New Roman" w:cs="Times New Roman"/>
                <w:b/>
              </w:rPr>
              <w:t>advanced</w:t>
            </w:r>
            <w:r w:rsidRPr="00AA3DB8">
              <w:rPr>
                <w:rFonts w:ascii="Times New Roman" w:hAnsi="Times New Roman" w:cs="Times New Roman"/>
                <w:b/>
              </w:rPr>
              <w:t xml:space="preserve"> draft</w:t>
            </w:r>
            <w:r w:rsidRPr="00451546">
              <w:rPr>
                <w:rFonts w:ascii="Times New Roman" w:hAnsi="Times New Roman" w:cs="Times New Roman"/>
              </w:rPr>
              <w:t xml:space="preserve"> G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1546">
              <w:rPr>
                <w:rFonts w:ascii="Times New Roman" w:hAnsi="Times New Roman" w:cs="Times New Roman"/>
              </w:rPr>
              <w:t xml:space="preserve">on the public website </w:t>
            </w:r>
            <w:r w:rsidR="004940F0">
              <w:rPr>
                <w:rFonts w:ascii="Times New Roman" w:hAnsi="Times New Roman" w:cs="Times New Roman"/>
              </w:rPr>
              <w:t xml:space="preserve">of OHCHR for the </w:t>
            </w:r>
            <w:r w:rsidR="00273A0E">
              <w:rPr>
                <w:rFonts w:ascii="Times New Roman" w:hAnsi="Times New Roman" w:cs="Times New Roman"/>
              </w:rPr>
              <w:t xml:space="preserve">GR </w:t>
            </w:r>
            <w:r w:rsidRPr="00451546">
              <w:rPr>
                <w:rFonts w:ascii="Times New Roman" w:hAnsi="Times New Roman" w:cs="Times New Roman"/>
              </w:rPr>
              <w:t xml:space="preserve">for </w:t>
            </w:r>
            <w:r w:rsidR="00510389">
              <w:rPr>
                <w:rFonts w:ascii="Times New Roman" w:hAnsi="Times New Roman" w:cs="Times New Roman"/>
              </w:rPr>
              <w:t xml:space="preserve">comments by </w:t>
            </w:r>
            <w:r w:rsidRPr="00451546">
              <w:rPr>
                <w:rFonts w:ascii="Times New Roman" w:hAnsi="Times New Roman" w:cs="Times New Roman"/>
              </w:rPr>
              <w:t>stakeholder</w:t>
            </w:r>
            <w:r w:rsidR="00273A0E">
              <w:rPr>
                <w:rFonts w:ascii="Times New Roman" w:hAnsi="Times New Roman" w:cs="Times New Roman"/>
              </w:rPr>
              <w:t>s</w:t>
            </w:r>
          </w:p>
        </w:tc>
      </w:tr>
      <w:tr w:rsidR="00B53F8C" w14:paraId="780042B8" w14:textId="77777777" w:rsidTr="00451546">
        <w:tc>
          <w:tcPr>
            <w:tcW w:w="1357" w:type="pct"/>
          </w:tcPr>
          <w:p w14:paraId="3F0D22FA" w14:textId="4F0D87B4" w:rsidR="00B53F8C" w:rsidRDefault="00F840B8" w:rsidP="00273A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DAW 82</w:t>
            </w:r>
            <w:r w:rsidR="00510389" w:rsidRPr="00F0499B">
              <w:rPr>
                <w:rFonts w:ascii="Times New Roman" w:hAnsi="Times New Roman" w:cs="Times New Roman"/>
                <w:vertAlign w:val="superscript"/>
              </w:rPr>
              <w:t>th</w:t>
            </w:r>
            <w:r w:rsidR="00510389">
              <w:rPr>
                <w:rFonts w:ascii="Times New Roman" w:hAnsi="Times New Roman" w:cs="Times New Roman"/>
              </w:rPr>
              <w:t xml:space="preserve"> sess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510389">
              <w:rPr>
                <w:rFonts w:ascii="Times New Roman" w:hAnsi="Times New Roman" w:cs="Times New Roman"/>
              </w:rPr>
              <w:t>June-</w:t>
            </w:r>
            <w:r w:rsidR="00273A0E">
              <w:rPr>
                <w:rFonts w:ascii="Times New Roman" w:hAnsi="Times New Roman" w:cs="Times New Roman"/>
              </w:rPr>
              <w:t>July</w:t>
            </w:r>
            <w:r>
              <w:rPr>
                <w:rFonts w:ascii="Times New Roman" w:hAnsi="Times New Roman" w:cs="Times New Roman"/>
              </w:rPr>
              <w:t xml:space="preserve"> 202</w:t>
            </w:r>
            <w:r w:rsidR="00273A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643" w:type="pct"/>
          </w:tcPr>
          <w:p w14:paraId="291B1250" w14:textId="77777777" w:rsidR="00777469" w:rsidRDefault="00777469" w:rsidP="007774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rst reading of the </w:t>
            </w:r>
            <w:r w:rsidRPr="00136686">
              <w:rPr>
                <w:rFonts w:ascii="Times New Roman" w:hAnsi="Times New Roman" w:cs="Times New Roman"/>
                <w:b/>
              </w:rPr>
              <w:t>draft</w:t>
            </w:r>
            <w:r>
              <w:rPr>
                <w:rFonts w:ascii="Times New Roman" w:hAnsi="Times New Roman" w:cs="Times New Roman"/>
              </w:rPr>
              <w:t xml:space="preserve"> GR in plenary</w:t>
            </w:r>
          </w:p>
          <w:p w14:paraId="7603B43F" w14:textId="6885E172" w:rsidR="00B53F8C" w:rsidRPr="00451546" w:rsidRDefault="00B53F8C" w:rsidP="0085317E">
            <w:pPr>
              <w:rPr>
                <w:rFonts w:ascii="Times New Roman" w:hAnsi="Times New Roman" w:cs="Times New Roman"/>
              </w:rPr>
            </w:pPr>
          </w:p>
        </w:tc>
      </w:tr>
      <w:tr w:rsidR="00B53F8C" w14:paraId="0AA357F1" w14:textId="77777777" w:rsidTr="00451546">
        <w:tc>
          <w:tcPr>
            <w:tcW w:w="1357" w:type="pct"/>
          </w:tcPr>
          <w:p w14:paraId="3C20EDF1" w14:textId="2EAFFBAD" w:rsidR="00B53F8C" w:rsidRDefault="00F840B8" w:rsidP="00B53F8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DAW 83</w:t>
            </w:r>
            <w:r w:rsidR="00510389" w:rsidRPr="00F0499B">
              <w:rPr>
                <w:rFonts w:ascii="Times New Roman" w:hAnsi="Times New Roman" w:cs="Times New Roman"/>
                <w:vertAlign w:val="superscript"/>
              </w:rPr>
              <w:t>th</w:t>
            </w:r>
            <w:r w:rsidR="00510389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="00510389">
              <w:rPr>
                <w:rFonts w:ascii="Times New Roman" w:hAnsi="Times New Roman" w:cs="Times New Roman"/>
              </w:rPr>
              <w:t>session</w:t>
            </w:r>
            <w:r w:rsidR="00B53F8C">
              <w:rPr>
                <w:rFonts w:ascii="Times New Roman" w:hAnsi="Times New Roman" w:cs="Times New Roman"/>
              </w:rPr>
              <w:t xml:space="preserve">, </w:t>
            </w:r>
          </w:p>
          <w:p w14:paraId="061272BE" w14:textId="09B92ABE" w:rsidR="00273A0E" w:rsidRDefault="00273A0E" w:rsidP="00CF1BF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– November</w:t>
            </w:r>
            <w:r w:rsidR="00F840B8">
              <w:rPr>
                <w:rFonts w:ascii="Times New Roman" w:hAnsi="Times New Roman" w:cs="Times New Roman"/>
              </w:rPr>
              <w:t xml:space="preserve"> 202</w:t>
            </w:r>
            <w:r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3643" w:type="pct"/>
          </w:tcPr>
          <w:p w14:paraId="64716854" w14:textId="77777777" w:rsidR="00777469" w:rsidRDefault="00777469" w:rsidP="00777469">
            <w:pPr>
              <w:rPr>
                <w:rFonts w:ascii="Times New Roman" w:hAnsi="Times New Roman" w:cs="Times New Roman"/>
              </w:rPr>
            </w:pPr>
          </w:p>
          <w:p w14:paraId="6DBC4AC9" w14:textId="77777777" w:rsidR="00777469" w:rsidRDefault="00777469" w:rsidP="007774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reading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 xml:space="preserve"> of the </w:t>
            </w:r>
            <w:r w:rsidRPr="00463D6D">
              <w:rPr>
                <w:rFonts w:ascii="Times New Roman" w:hAnsi="Times New Roman" w:cs="Times New Roman"/>
                <w:b/>
              </w:rPr>
              <w:t>draft</w:t>
            </w:r>
            <w:r>
              <w:rPr>
                <w:rFonts w:ascii="Times New Roman" w:hAnsi="Times New Roman" w:cs="Times New Roman"/>
              </w:rPr>
              <w:t xml:space="preserve"> GR &amp; adoption by the Committee</w:t>
            </w:r>
          </w:p>
          <w:p w14:paraId="0CC89B99" w14:textId="039217B6" w:rsidR="00B53F8C" w:rsidRDefault="00B53F8C" w:rsidP="00B53F8C">
            <w:pPr>
              <w:rPr>
                <w:rFonts w:ascii="Times New Roman" w:hAnsi="Times New Roman" w:cs="Times New Roman"/>
              </w:rPr>
            </w:pPr>
          </w:p>
        </w:tc>
      </w:tr>
    </w:tbl>
    <w:p w14:paraId="44F06545" w14:textId="77777777" w:rsidR="00B24106" w:rsidRDefault="00B24106">
      <w:pPr>
        <w:rPr>
          <w:rFonts w:ascii="Times New Roman" w:hAnsi="Times New Roman" w:cs="Times New Roman"/>
        </w:rPr>
      </w:pPr>
    </w:p>
    <w:p w14:paraId="0E8E1ACA" w14:textId="77777777" w:rsidR="00F0424B" w:rsidRDefault="00F0424B">
      <w:pPr>
        <w:rPr>
          <w:rFonts w:ascii="Times New Roman" w:hAnsi="Times New Roman" w:cs="Times New Roman"/>
        </w:rPr>
      </w:pPr>
    </w:p>
    <w:sectPr w:rsidR="00F0424B" w:rsidSect="00102AE4">
      <w:headerReference w:type="default" r:id="rId8"/>
      <w:footerReference w:type="even" r:id="rId9"/>
      <w:footerReference w:type="default" r:id="rId10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983282" w14:textId="77777777" w:rsidR="002A1FE7" w:rsidRDefault="002A1FE7" w:rsidP="00B8453A">
      <w:r>
        <w:separator/>
      </w:r>
    </w:p>
  </w:endnote>
  <w:endnote w:type="continuationSeparator" w:id="0">
    <w:p w14:paraId="131A7DBF" w14:textId="77777777" w:rsidR="002A1FE7" w:rsidRDefault="002A1FE7" w:rsidP="00B84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9BA700" w14:textId="77777777" w:rsidR="002A1FE7" w:rsidRDefault="002A1FE7" w:rsidP="0050406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629F38" w14:textId="77777777" w:rsidR="002A1FE7" w:rsidRDefault="002A1FE7" w:rsidP="00B845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7C2E33" w14:textId="0ACDA4B5" w:rsidR="002A1FE7" w:rsidRPr="00B8453A" w:rsidRDefault="002A1FE7" w:rsidP="00504067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B8453A">
      <w:rPr>
        <w:rStyle w:val="PageNumber"/>
        <w:rFonts w:ascii="Times New Roman" w:hAnsi="Times New Roman" w:cs="Times New Roman"/>
      </w:rPr>
      <w:fldChar w:fldCharType="begin"/>
    </w:r>
    <w:r w:rsidRPr="00B8453A">
      <w:rPr>
        <w:rStyle w:val="PageNumber"/>
        <w:rFonts w:ascii="Times New Roman" w:hAnsi="Times New Roman" w:cs="Times New Roman"/>
      </w:rPr>
      <w:instrText xml:space="preserve">PAGE  </w:instrText>
    </w:r>
    <w:r w:rsidRPr="00B8453A">
      <w:rPr>
        <w:rStyle w:val="PageNumber"/>
        <w:rFonts w:ascii="Times New Roman" w:hAnsi="Times New Roman" w:cs="Times New Roman"/>
      </w:rPr>
      <w:fldChar w:fldCharType="separate"/>
    </w:r>
    <w:r w:rsidR="006E0297">
      <w:rPr>
        <w:rStyle w:val="PageNumber"/>
        <w:rFonts w:ascii="Times New Roman" w:hAnsi="Times New Roman" w:cs="Times New Roman"/>
        <w:noProof/>
      </w:rPr>
      <w:t>1</w:t>
    </w:r>
    <w:r w:rsidRPr="00B8453A">
      <w:rPr>
        <w:rStyle w:val="PageNumber"/>
        <w:rFonts w:ascii="Times New Roman" w:hAnsi="Times New Roman" w:cs="Times New Roman"/>
      </w:rPr>
      <w:fldChar w:fldCharType="end"/>
    </w:r>
  </w:p>
  <w:p w14:paraId="1205132D" w14:textId="501D4C62" w:rsidR="002A1FE7" w:rsidRPr="00BA436C" w:rsidRDefault="002A1FE7" w:rsidP="00A83CCD">
    <w:pPr>
      <w:pStyle w:val="Footer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69F443" w14:textId="77777777" w:rsidR="002A1FE7" w:rsidRDefault="002A1FE7" w:rsidP="00B8453A">
      <w:r>
        <w:separator/>
      </w:r>
    </w:p>
  </w:footnote>
  <w:footnote w:type="continuationSeparator" w:id="0">
    <w:p w14:paraId="2F3A8B3E" w14:textId="77777777" w:rsidR="002A1FE7" w:rsidRDefault="002A1FE7" w:rsidP="00B845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7C689" w14:textId="6C475EDC" w:rsidR="00E1299B" w:rsidRDefault="00E1299B" w:rsidP="00E1299B">
    <w:pPr>
      <w:pStyle w:val="Header"/>
      <w:jc w:val="center"/>
      <w:rPr>
        <w:rFonts w:ascii="Times New Roman" w:hAnsi="Times New Roman" w:cs="Times New Roman"/>
        <w:b/>
      </w:rPr>
    </w:pPr>
    <w:r w:rsidRPr="00E1299B">
      <w:rPr>
        <w:rFonts w:ascii="Times New Roman" w:hAnsi="Times New Roman" w:cs="Times New Roman"/>
        <w:b/>
      </w:rPr>
      <w:t xml:space="preserve"> </w:t>
    </w:r>
    <w:r>
      <w:rPr>
        <w:rFonts w:ascii="Times New Roman" w:hAnsi="Times New Roman" w:cs="Times New Roman"/>
        <w:b/>
      </w:rPr>
      <w:t>Work</w:t>
    </w:r>
    <w:r w:rsidR="00273A0E">
      <w:rPr>
        <w:rFonts w:ascii="Times New Roman" w:hAnsi="Times New Roman" w:cs="Times New Roman"/>
        <w:b/>
      </w:rPr>
      <w:t xml:space="preserve"> </w:t>
    </w:r>
    <w:r>
      <w:rPr>
        <w:rFonts w:ascii="Times New Roman" w:hAnsi="Times New Roman" w:cs="Times New Roman"/>
        <w:b/>
      </w:rPr>
      <w:t>plan for the CEDAW General recommendation on</w:t>
    </w:r>
    <w:r w:rsidR="00510389">
      <w:rPr>
        <w:rFonts w:ascii="Times New Roman" w:hAnsi="Times New Roman" w:cs="Times New Roman"/>
        <w:b/>
      </w:rPr>
      <w:t xml:space="preserve"> the</w:t>
    </w:r>
  </w:p>
  <w:p w14:paraId="39D2E75D" w14:textId="66B1CC9E" w:rsidR="002A1FE7" w:rsidRDefault="00510389" w:rsidP="00660F54">
    <w:pPr>
      <w:pStyle w:val="Header"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>Rights of i</w:t>
    </w:r>
    <w:r w:rsidR="00F840B8">
      <w:rPr>
        <w:rFonts w:ascii="Times New Roman" w:hAnsi="Times New Roman" w:cs="Times New Roman"/>
        <w:b/>
      </w:rPr>
      <w:t>ndigenous women and girls</w:t>
    </w:r>
  </w:p>
  <w:p w14:paraId="27FD6AF0" w14:textId="6332F07A" w:rsidR="00932DE6" w:rsidRDefault="00932DE6" w:rsidP="00660F54">
    <w:pPr>
      <w:pStyle w:val="Header"/>
      <w:jc w:val="center"/>
      <w:rPr>
        <w:rFonts w:ascii="Times New Roman" w:hAnsi="Times New Roman" w:cs="Times New Roman"/>
        <w:b/>
        <w:i/>
      </w:rPr>
    </w:pPr>
    <w:r>
      <w:rPr>
        <w:rFonts w:ascii="Times New Roman" w:hAnsi="Times New Roman" w:cs="Times New Roman"/>
        <w:b/>
        <w:i/>
      </w:rPr>
      <w:t xml:space="preserve">As of </w:t>
    </w:r>
    <w:r w:rsidR="00B45B4C">
      <w:rPr>
        <w:rFonts w:ascii="Times New Roman" w:hAnsi="Times New Roman" w:cs="Times New Roman"/>
        <w:b/>
        <w:i/>
      </w:rPr>
      <w:t>7 May</w:t>
    </w:r>
    <w:r w:rsidR="00673C86">
      <w:rPr>
        <w:rFonts w:ascii="Times New Roman" w:hAnsi="Times New Roman" w:cs="Times New Roman"/>
        <w:b/>
        <w:i/>
      </w:rPr>
      <w:t xml:space="preserve"> 2021</w:t>
    </w:r>
  </w:p>
  <w:p w14:paraId="09D7F90B" w14:textId="77777777" w:rsidR="00CC2B85" w:rsidRPr="00932DE6" w:rsidRDefault="00CC2B85" w:rsidP="00660F54">
    <w:pPr>
      <w:pStyle w:val="Header"/>
      <w:jc w:val="center"/>
      <w:rPr>
        <w:rFonts w:ascii="Times New Roman" w:hAnsi="Times New Roman" w:cs="Times New Roman"/>
        <w:b/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616C08"/>
    <w:multiLevelType w:val="hybridMultilevel"/>
    <w:tmpl w:val="BDFCDDDC"/>
    <w:lvl w:ilvl="0" w:tplc="622237CA">
      <w:start w:val="2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MDWwMLI0NzAzMzBX0lEKTi0uzszPAykwNKgFAMC8HnItAAAA"/>
  </w:docVars>
  <w:rsids>
    <w:rsidRoot w:val="00660F54"/>
    <w:rsid w:val="000038BC"/>
    <w:rsid w:val="00036ABC"/>
    <w:rsid w:val="00040532"/>
    <w:rsid w:val="00062259"/>
    <w:rsid w:val="0008485E"/>
    <w:rsid w:val="0009525F"/>
    <w:rsid w:val="000A1B60"/>
    <w:rsid w:val="00102AE4"/>
    <w:rsid w:val="00124077"/>
    <w:rsid w:val="00136686"/>
    <w:rsid w:val="00144DC4"/>
    <w:rsid w:val="00163496"/>
    <w:rsid w:val="001F2CE7"/>
    <w:rsid w:val="002403AC"/>
    <w:rsid w:val="00273A0E"/>
    <w:rsid w:val="002A1FE7"/>
    <w:rsid w:val="002E4BC9"/>
    <w:rsid w:val="002E6717"/>
    <w:rsid w:val="002E6B3F"/>
    <w:rsid w:val="002F14DA"/>
    <w:rsid w:val="002F3342"/>
    <w:rsid w:val="002F4372"/>
    <w:rsid w:val="00353F57"/>
    <w:rsid w:val="003741D7"/>
    <w:rsid w:val="003832F4"/>
    <w:rsid w:val="003C1C54"/>
    <w:rsid w:val="003D362A"/>
    <w:rsid w:val="003F47FB"/>
    <w:rsid w:val="00401B6D"/>
    <w:rsid w:val="00451546"/>
    <w:rsid w:val="00463D6D"/>
    <w:rsid w:val="00465077"/>
    <w:rsid w:val="004940F0"/>
    <w:rsid w:val="00504067"/>
    <w:rsid w:val="00510389"/>
    <w:rsid w:val="00513649"/>
    <w:rsid w:val="00554226"/>
    <w:rsid w:val="00576378"/>
    <w:rsid w:val="005A332C"/>
    <w:rsid w:val="005A4549"/>
    <w:rsid w:val="0064386F"/>
    <w:rsid w:val="00651725"/>
    <w:rsid w:val="00660F54"/>
    <w:rsid w:val="00664258"/>
    <w:rsid w:val="00673207"/>
    <w:rsid w:val="00673C86"/>
    <w:rsid w:val="006B038A"/>
    <w:rsid w:val="006E0297"/>
    <w:rsid w:val="00725811"/>
    <w:rsid w:val="007619A4"/>
    <w:rsid w:val="00774783"/>
    <w:rsid w:val="00777469"/>
    <w:rsid w:val="0078289D"/>
    <w:rsid w:val="0079442E"/>
    <w:rsid w:val="007A212D"/>
    <w:rsid w:val="007B21A7"/>
    <w:rsid w:val="00835F28"/>
    <w:rsid w:val="0085317E"/>
    <w:rsid w:val="008661FE"/>
    <w:rsid w:val="00866D22"/>
    <w:rsid w:val="00892066"/>
    <w:rsid w:val="008B4620"/>
    <w:rsid w:val="00932DE6"/>
    <w:rsid w:val="0094390A"/>
    <w:rsid w:val="009C29A2"/>
    <w:rsid w:val="009E72EF"/>
    <w:rsid w:val="009E7E42"/>
    <w:rsid w:val="00A064F9"/>
    <w:rsid w:val="00A43941"/>
    <w:rsid w:val="00A55E7B"/>
    <w:rsid w:val="00A83CCD"/>
    <w:rsid w:val="00AA3DB8"/>
    <w:rsid w:val="00AC3890"/>
    <w:rsid w:val="00AE1ACA"/>
    <w:rsid w:val="00AE4C65"/>
    <w:rsid w:val="00AE4DEE"/>
    <w:rsid w:val="00AF34DA"/>
    <w:rsid w:val="00B24106"/>
    <w:rsid w:val="00B45B4C"/>
    <w:rsid w:val="00B53F8C"/>
    <w:rsid w:val="00B6748C"/>
    <w:rsid w:val="00B8453A"/>
    <w:rsid w:val="00BA436C"/>
    <w:rsid w:val="00BC183D"/>
    <w:rsid w:val="00BE257B"/>
    <w:rsid w:val="00BE5BE4"/>
    <w:rsid w:val="00BE7DD0"/>
    <w:rsid w:val="00C004B5"/>
    <w:rsid w:val="00C260E4"/>
    <w:rsid w:val="00C47AC1"/>
    <w:rsid w:val="00CA10AC"/>
    <w:rsid w:val="00CC2B85"/>
    <w:rsid w:val="00CF07CE"/>
    <w:rsid w:val="00CF1BF9"/>
    <w:rsid w:val="00CF256A"/>
    <w:rsid w:val="00CF55FF"/>
    <w:rsid w:val="00D0071C"/>
    <w:rsid w:val="00D15465"/>
    <w:rsid w:val="00D2118D"/>
    <w:rsid w:val="00D22499"/>
    <w:rsid w:val="00D45908"/>
    <w:rsid w:val="00D6604D"/>
    <w:rsid w:val="00D9030D"/>
    <w:rsid w:val="00DA1249"/>
    <w:rsid w:val="00DC0B0A"/>
    <w:rsid w:val="00DD25C2"/>
    <w:rsid w:val="00E1299B"/>
    <w:rsid w:val="00E31F7D"/>
    <w:rsid w:val="00E62E9A"/>
    <w:rsid w:val="00E7636F"/>
    <w:rsid w:val="00EB07EA"/>
    <w:rsid w:val="00EC7D18"/>
    <w:rsid w:val="00F0424B"/>
    <w:rsid w:val="00F47E04"/>
    <w:rsid w:val="00F538FF"/>
    <w:rsid w:val="00F5660A"/>
    <w:rsid w:val="00F840B8"/>
    <w:rsid w:val="00F849C0"/>
    <w:rsid w:val="00F938CD"/>
    <w:rsid w:val="00FA2C0E"/>
    <w:rsid w:val="00FD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11130FB"/>
  <w15:docId w15:val="{C8F16243-989D-4B54-BA0B-953BF8A6F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61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53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453A"/>
  </w:style>
  <w:style w:type="paragraph" w:styleId="Footer">
    <w:name w:val="footer"/>
    <w:basedOn w:val="Normal"/>
    <w:link w:val="FooterChar"/>
    <w:uiPriority w:val="99"/>
    <w:unhideWhenUsed/>
    <w:rsid w:val="00B8453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53A"/>
  </w:style>
  <w:style w:type="character" w:styleId="PageNumber">
    <w:name w:val="page number"/>
    <w:basedOn w:val="DefaultParagraphFont"/>
    <w:uiPriority w:val="99"/>
    <w:semiHidden/>
    <w:unhideWhenUsed/>
    <w:rsid w:val="00B8453A"/>
  </w:style>
  <w:style w:type="table" w:styleId="TableGrid">
    <w:name w:val="Table Grid"/>
    <w:basedOn w:val="TableNormal"/>
    <w:uiPriority w:val="59"/>
    <w:rsid w:val="00B241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38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8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538F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E4B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4B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4B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B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4B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6A3460-2A89-41EB-97D9-628DFB8AC6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2CA50F-C498-43E8-BC47-37A0D8145E6B}"/>
</file>

<file path=customXml/itemProps3.xml><?xml version="1.0" encoding="utf-8"?>
<ds:datastoreItem xmlns:ds="http://schemas.openxmlformats.org/officeDocument/2006/customXml" ds:itemID="{CBD567E7-CEC9-4C38-B0B6-279685BF279B}"/>
</file>

<file path=customXml/itemProps4.xml><?xml version="1.0" encoding="utf-8"?>
<ds:datastoreItem xmlns:ds="http://schemas.openxmlformats.org/officeDocument/2006/customXml" ds:itemID="{099636CF-30AE-40DD-BF2B-0C1C52C497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ini Sarugaser</dc:creator>
  <cp:keywords/>
  <dc:description/>
  <cp:lastModifiedBy>ZANIN Marco</cp:lastModifiedBy>
  <cp:revision>3</cp:revision>
  <dcterms:created xsi:type="dcterms:W3CDTF">2021-05-11T09:12:00Z</dcterms:created>
  <dcterms:modified xsi:type="dcterms:W3CDTF">2021-05-1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